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7T23:52:41Z</dcterms:created>
  <dcterms:modified xsi:type="dcterms:W3CDTF">2019-04-07T23:52:41Z</dcterms:modified>
</cp:coreProperties>
</file>